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AD231" w14:textId="15F76A81" w:rsidR="0060053C" w:rsidRPr="0060053C" w:rsidRDefault="00000000" w:rsidP="00FA639D">
      <w:pPr>
        <w:pStyle w:val="Cm"/>
        <w:ind w:firstLine="0"/>
        <w:rPr>
          <w:rFonts w:ascii="Times New Roman" w:hAnsi="Times New Roman" w:cs="Times New Roman"/>
          <w:b w:val="0"/>
          <w:bCs w:val="0"/>
          <w:sz w:val="24"/>
          <w:szCs w:val="28"/>
        </w:rPr>
      </w:pPr>
      <w:sdt>
        <w:sdtPr>
          <w:rPr>
            <w:rFonts w:ascii="Times New Roman" w:hAnsi="Times New Roman" w:cs="Times New Roman"/>
            <w:b w:val="0"/>
            <w:caps/>
            <w:sz w:val="28"/>
          </w:rPr>
          <w:id w:val="-430276985"/>
          <w:lock w:val="sdtLocked"/>
          <w:placeholder>
            <w:docPart w:val="DefaultPlaceholder_1082065159"/>
          </w:placeholder>
          <w:comboBox>
            <w:listItem w:displayText="Szakdolgozat" w:value="Szakdolgozat"/>
            <w:listItem w:displayText="Diplomatervezési" w:value="Diplomatervezési"/>
          </w:comboBox>
        </w:sdtPr>
        <w:sdtEndPr>
          <w:rPr>
            <w:bCs w:val="0"/>
            <w:szCs w:val="28"/>
          </w:rPr>
        </w:sdtEndPr>
        <w:sdtContent>
          <w:r w:rsidR="006F08A9">
            <w:rPr>
              <w:rFonts w:ascii="Times New Roman" w:hAnsi="Times New Roman" w:cs="Times New Roman"/>
              <w:b w:val="0"/>
              <w:caps/>
              <w:sz w:val="28"/>
            </w:rPr>
            <w:t>Szakdolgozat</w:t>
          </w:r>
        </w:sdtContent>
      </w:sdt>
      <w:r w:rsidR="00716370">
        <w:rPr>
          <w:rFonts w:ascii="Times New Roman" w:hAnsi="Times New Roman" w:cs="Times New Roman"/>
          <w:b w:val="0"/>
          <w:caps/>
          <w:sz w:val="28"/>
        </w:rPr>
        <w:t xml:space="preserve"> feladat</w:t>
      </w:r>
    </w:p>
    <w:p w14:paraId="036AD232" w14:textId="5B0BADF8" w:rsidR="00011372" w:rsidRDefault="00D564EA" w:rsidP="00FA639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zabó Enikő</w:t>
      </w:r>
    </w:p>
    <w:p w14:paraId="036AD233" w14:textId="7DAB9392" w:rsidR="00716370" w:rsidRDefault="00000000" w:rsidP="00FA639D">
      <w:pPr>
        <w:jc w:val="center"/>
      </w:pPr>
      <w:sdt>
        <w:sdtPr>
          <w:id w:val="-1620139711"/>
          <w:placeholder>
            <w:docPart w:val="DefaultPlaceholder_1082065159"/>
          </w:placeholder>
          <w:comboBox>
            <w:listItem w:displayText="Mérnökinformatikus" w:value="Mérnökinformatikus"/>
            <w:listItem w:displayText="Villamosmérnök" w:value="Villamosmérnök"/>
            <w:listItem w:displayText="Mechatronikai mérnök" w:value="Mechatronikai mérnök"/>
            <w:listItem w:displayText="Egészségügyi mérnök" w:value="Egészségügyi mérnök"/>
            <w:listItem w:displayText="Gazdaságinformatikus" w:value="Gazdaságinformatikus"/>
            <w:listItem w:displayText="Üzemmérnök-informatikus" w:value="Üzemmérnök-informatikus"/>
          </w:comboBox>
        </w:sdtPr>
        <w:sdtContent>
          <w:r w:rsidR="004F6152">
            <w:t>Mérnökinformatikus</w:t>
          </w:r>
        </w:sdtContent>
      </w:sdt>
      <w:r w:rsidR="00716370">
        <w:t xml:space="preserve"> hallgató részére</w:t>
      </w:r>
    </w:p>
    <w:p w14:paraId="036AD234" w14:textId="77777777" w:rsidR="00011372" w:rsidRDefault="00011372" w:rsidP="00FA639D">
      <w:pPr>
        <w:jc w:val="center"/>
      </w:pPr>
    </w:p>
    <w:p w14:paraId="036AD235" w14:textId="77777777" w:rsidR="00AF5F34" w:rsidRDefault="00AF5F34" w:rsidP="00FA639D">
      <w:pPr>
        <w:jc w:val="center"/>
      </w:pPr>
    </w:p>
    <w:p w14:paraId="036AD236" w14:textId="1BCA7A23" w:rsidR="00011372" w:rsidRDefault="002E5D98" w:rsidP="00FA639D">
      <w:pPr>
        <w:jc w:val="center"/>
        <w:rPr>
          <w:sz w:val="36"/>
          <w:szCs w:val="36"/>
        </w:rPr>
      </w:pPr>
      <w:r>
        <w:rPr>
          <w:rFonts w:cs="Times New Roman"/>
          <w:sz w:val="36"/>
          <w:szCs w:val="36"/>
        </w:rPr>
        <w:t>O</w:t>
      </w:r>
      <w:r w:rsidR="0042405F">
        <w:rPr>
          <w:rFonts w:cs="Times New Roman"/>
          <w:sz w:val="36"/>
          <w:szCs w:val="36"/>
        </w:rPr>
        <w:t>rvos</w:t>
      </w:r>
      <w:r w:rsidR="00AE48E0">
        <w:rPr>
          <w:rFonts w:cs="Times New Roman"/>
          <w:sz w:val="36"/>
          <w:szCs w:val="36"/>
        </w:rPr>
        <w:t xml:space="preserve">-beteg </w:t>
      </w:r>
      <w:r w:rsidR="0042405F">
        <w:rPr>
          <w:rFonts w:cs="Times New Roman"/>
          <w:sz w:val="36"/>
          <w:szCs w:val="36"/>
        </w:rPr>
        <w:t xml:space="preserve">kommunikáció </w:t>
      </w:r>
      <w:r w:rsidR="007C0BAB">
        <w:rPr>
          <w:rFonts w:cs="Times New Roman"/>
          <w:sz w:val="36"/>
          <w:szCs w:val="36"/>
        </w:rPr>
        <w:t>menedzselésére</w:t>
      </w:r>
      <w:r w:rsidR="0042405F">
        <w:rPr>
          <w:rFonts w:cs="Times New Roman"/>
          <w:sz w:val="36"/>
          <w:szCs w:val="36"/>
        </w:rPr>
        <w:t xml:space="preserve"> szolgáló webalkalmazás </w:t>
      </w:r>
      <w:r w:rsidR="007C0BAB">
        <w:rPr>
          <w:rFonts w:cs="Times New Roman"/>
          <w:sz w:val="36"/>
          <w:szCs w:val="36"/>
        </w:rPr>
        <w:t>fejlesztése</w:t>
      </w:r>
      <w:r w:rsidR="00C06B83">
        <w:rPr>
          <w:rFonts w:cs="Times New Roman"/>
          <w:sz w:val="36"/>
          <w:szCs w:val="36"/>
        </w:rPr>
        <w:t xml:space="preserve"> </w:t>
      </w:r>
      <w:proofErr w:type="spellStart"/>
      <w:r w:rsidR="00C06B83">
        <w:rPr>
          <w:rFonts w:cs="Times New Roman"/>
          <w:sz w:val="36"/>
          <w:szCs w:val="36"/>
        </w:rPr>
        <w:t>React</w:t>
      </w:r>
      <w:proofErr w:type="spellEnd"/>
      <w:r w:rsidR="00C06B83">
        <w:rPr>
          <w:rFonts w:cs="Times New Roman"/>
          <w:sz w:val="36"/>
          <w:szCs w:val="36"/>
        </w:rPr>
        <w:t xml:space="preserve"> alapokon</w:t>
      </w:r>
    </w:p>
    <w:p w14:paraId="036AD237" w14:textId="77777777" w:rsidR="003F2DDD" w:rsidRDefault="003F2DDD">
      <w:pPr>
        <w:jc w:val="both"/>
      </w:pPr>
    </w:p>
    <w:p w14:paraId="502C6BC6" w14:textId="0EA93B19" w:rsidR="000E07A7" w:rsidRDefault="000E07A7" w:rsidP="008D220F">
      <w:pPr>
        <w:spacing w:after="120"/>
        <w:jc w:val="both"/>
        <w:rPr>
          <w:noProof/>
        </w:rPr>
      </w:pPr>
      <w:r>
        <w:rPr>
          <w:noProof/>
        </w:rPr>
        <w:t xml:space="preserve">Napjainkban komoly problémát jelent az egészségügyi dolgozók leterheltsége, ami a szakterületi dolgozóhiány mellett, a hatékony kommunikációs csatonák hiányából és jelentős mértékű adminisztrációs feladatokkal </w:t>
      </w:r>
      <w:r w:rsidR="0061038D">
        <w:rPr>
          <w:noProof/>
        </w:rPr>
        <w:t xml:space="preserve">való leterheltségükből is fakad, elvéve így az időt és </w:t>
      </w:r>
      <w:r w:rsidR="0042405F">
        <w:rPr>
          <w:noProof/>
        </w:rPr>
        <w:t xml:space="preserve">a </w:t>
      </w:r>
      <w:r w:rsidR="0061038D">
        <w:rPr>
          <w:noProof/>
        </w:rPr>
        <w:t>figyelmet a páciensekről, a tényleges gyógyításról.</w:t>
      </w:r>
    </w:p>
    <w:p w14:paraId="5D1D9337" w14:textId="2829D097" w:rsidR="00751A31" w:rsidRDefault="0061038D" w:rsidP="008D220F">
      <w:pPr>
        <w:spacing w:after="120"/>
        <w:jc w:val="both"/>
        <w:rPr>
          <w:noProof/>
        </w:rPr>
      </w:pPr>
      <w:r>
        <w:rPr>
          <w:noProof/>
        </w:rPr>
        <w:t>A</w:t>
      </w:r>
      <w:r w:rsidR="00751A31">
        <w:rPr>
          <w:noProof/>
        </w:rPr>
        <w:t xml:space="preserve"> magyar</w:t>
      </w:r>
      <w:r>
        <w:rPr>
          <w:noProof/>
        </w:rPr>
        <w:t xml:space="preserve"> piacon </w:t>
      </w:r>
      <w:r w:rsidR="00AE48E0">
        <w:rPr>
          <w:noProof/>
        </w:rPr>
        <w:t xml:space="preserve">már </w:t>
      </w:r>
      <w:r>
        <w:rPr>
          <w:noProof/>
        </w:rPr>
        <w:t>megjelen</w:t>
      </w:r>
      <w:r w:rsidR="00AE48E0">
        <w:rPr>
          <w:noProof/>
        </w:rPr>
        <w:t xml:space="preserve">t pár, </w:t>
      </w:r>
      <w:r>
        <w:rPr>
          <w:noProof/>
        </w:rPr>
        <w:t>a jelen problémával foglalkozó webalkalmazás, szoftver, de ez leginkább a magánrendelési szektorra igaz, az állami egészségügyi intézményekben</w:t>
      </w:r>
      <w:r w:rsidR="0046468C">
        <w:rPr>
          <w:noProof/>
        </w:rPr>
        <w:t xml:space="preserve"> m</w:t>
      </w:r>
      <w:r w:rsidR="00751A31">
        <w:rPr>
          <w:noProof/>
        </w:rPr>
        <w:t xml:space="preserve">ég </w:t>
      </w:r>
      <w:r w:rsidR="0046468C">
        <w:rPr>
          <w:noProof/>
        </w:rPr>
        <w:t xml:space="preserve">nincs egy általános, mindkét fél igényeit teljes mértékben </w:t>
      </w:r>
      <w:r w:rsidR="000C3FDD">
        <w:rPr>
          <w:noProof/>
        </w:rPr>
        <w:t>kielégítő</w:t>
      </w:r>
      <w:r w:rsidR="0046468C">
        <w:rPr>
          <w:noProof/>
        </w:rPr>
        <w:t xml:space="preserve"> alkalmazás, inkább több egymást kiegészítő rendszer létezik, ami megosztott figyelmet és több tanulást igényel.</w:t>
      </w:r>
    </w:p>
    <w:p w14:paraId="036AD23A" w14:textId="1B04199C" w:rsidR="00F1559B" w:rsidRPr="00BD2D9E" w:rsidRDefault="001C6FDC" w:rsidP="008D220F">
      <w:pPr>
        <w:spacing w:after="120"/>
        <w:jc w:val="both"/>
        <w:rPr>
          <w:noProof/>
        </w:rPr>
      </w:pPr>
      <w:r>
        <w:rPr>
          <w:noProof/>
        </w:rPr>
        <w:t xml:space="preserve">A hallgató feladata egy </w:t>
      </w:r>
      <w:r w:rsidR="00211555">
        <w:rPr>
          <w:noProof/>
        </w:rPr>
        <w:t xml:space="preserve">olyan webalkalmazás készítése, mely könnyen átláthatóvá, hatékonnyá teszi az orvos és páciense közötti kommunikációt, </w:t>
      </w:r>
      <w:r w:rsidR="00401F9A">
        <w:rPr>
          <w:noProof/>
        </w:rPr>
        <w:t xml:space="preserve">segít csökkenteni </w:t>
      </w:r>
      <w:r w:rsidR="00AE48E0">
        <w:rPr>
          <w:noProof/>
        </w:rPr>
        <w:t>a</w:t>
      </w:r>
      <w:r w:rsidR="00F447A3">
        <w:rPr>
          <w:noProof/>
        </w:rPr>
        <w:t xml:space="preserve"> szükségtelen</w:t>
      </w:r>
      <w:r w:rsidR="00AE48E0">
        <w:rPr>
          <w:noProof/>
        </w:rPr>
        <w:t xml:space="preserve"> személyes találkozások számát, valamint </w:t>
      </w:r>
      <w:r w:rsidR="00F447A3">
        <w:rPr>
          <w:noProof/>
        </w:rPr>
        <w:t xml:space="preserve">megkönnyíti </w:t>
      </w:r>
      <w:r w:rsidR="00401F9A">
        <w:rPr>
          <w:noProof/>
        </w:rPr>
        <w:t>az adminisztráció</w:t>
      </w:r>
      <w:r w:rsidR="00F447A3">
        <w:rPr>
          <w:noProof/>
        </w:rPr>
        <w:t>s feladatok ellátását</w:t>
      </w:r>
      <w:r w:rsidR="00401F9A">
        <w:rPr>
          <w:noProof/>
        </w:rPr>
        <w:t xml:space="preserve"> egy alkalmáson belül. </w:t>
      </w:r>
      <w:r w:rsidR="0042405F">
        <w:rPr>
          <w:noProof/>
        </w:rPr>
        <w:t>Az alkalmazást a hallgató</w:t>
      </w:r>
      <w:r w:rsidR="00751A31">
        <w:rPr>
          <w:noProof/>
        </w:rPr>
        <w:t xml:space="preserve"> modern technológiák használatával </w:t>
      </w:r>
      <w:r w:rsidR="0042405F">
        <w:rPr>
          <w:noProof/>
        </w:rPr>
        <w:t xml:space="preserve">készíti el: </w:t>
      </w:r>
      <w:r w:rsidR="00751A31">
        <w:rPr>
          <w:noProof/>
        </w:rPr>
        <w:t>Spring Boot backenddel</w:t>
      </w:r>
      <w:r w:rsidR="0042405F">
        <w:rPr>
          <w:noProof/>
        </w:rPr>
        <w:t xml:space="preserve"> és </w:t>
      </w:r>
      <w:r w:rsidR="00751A31">
        <w:rPr>
          <w:noProof/>
        </w:rPr>
        <w:t>React frontenddel.</w:t>
      </w:r>
    </w:p>
    <w:p w14:paraId="036AD23B" w14:textId="77777777" w:rsidR="00011372" w:rsidRPr="00BD2D9E" w:rsidRDefault="00011372">
      <w:pPr>
        <w:rPr>
          <w:rFonts w:cs="Times New Roman"/>
        </w:rPr>
      </w:pPr>
      <w:r w:rsidRPr="00BD2D9E">
        <w:rPr>
          <w:rFonts w:cs="Times New Roman"/>
        </w:rPr>
        <w:t>A hallgató feladatának a következőkre kell kiterjednie:</w:t>
      </w:r>
    </w:p>
    <w:p w14:paraId="1F36EAB8" w14:textId="7479CE17" w:rsidR="00211555" w:rsidRDefault="00AE48E0" w:rsidP="00211555">
      <w:pPr>
        <w:numPr>
          <w:ilvl w:val="0"/>
          <w:numId w:val="2"/>
        </w:numPr>
        <w:jc w:val="both"/>
      </w:pPr>
      <w:r>
        <w:t>Webalkalmazás</w:t>
      </w:r>
      <w:r w:rsidR="00601F31">
        <w:t xml:space="preserve"> szerver oldali tervezése és megvalósítása</w:t>
      </w:r>
    </w:p>
    <w:p w14:paraId="18D74A45" w14:textId="093AC158" w:rsidR="00211555" w:rsidRDefault="00AE48E0" w:rsidP="00211555">
      <w:pPr>
        <w:numPr>
          <w:ilvl w:val="0"/>
          <w:numId w:val="2"/>
        </w:numPr>
        <w:jc w:val="both"/>
      </w:pPr>
      <w:r>
        <w:t xml:space="preserve">Webalkalmazás </w:t>
      </w:r>
      <w:r w:rsidR="00211555">
        <w:t>kliens</w:t>
      </w:r>
      <w:r w:rsidR="00211555">
        <w:t xml:space="preserve"> oldali tervezése és megvalósítása</w:t>
      </w:r>
    </w:p>
    <w:p w14:paraId="43C58B81" w14:textId="4CD19466" w:rsidR="00601F31" w:rsidRPr="00BD2D9E" w:rsidRDefault="008D6867" w:rsidP="007648FC">
      <w:pPr>
        <w:numPr>
          <w:ilvl w:val="0"/>
          <w:numId w:val="2"/>
        </w:numPr>
        <w:jc w:val="both"/>
      </w:pPr>
      <w:r>
        <w:t>Fejlesztés közben tesztek írása, minél magasabb tesztlefedettség elérése</w:t>
      </w:r>
      <w:r w:rsidR="00601F31">
        <w:t xml:space="preserve"> </w:t>
      </w:r>
    </w:p>
    <w:p w14:paraId="036AD23D" w14:textId="73006839" w:rsidR="007648FC" w:rsidRPr="00BD2D9E" w:rsidRDefault="00773741" w:rsidP="007648FC">
      <w:pPr>
        <w:numPr>
          <w:ilvl w:val="0"/>
          <w:numId w:val="2"/>
        </w:numPr>
        <w:jc w:val="both"/>
      </w:pPr>
      <w:r>
        <w:t xml:space="preserve">Ismertesse a felhasznált elveket és </w:t>
      </w:r>
      <w:proofErr w:type="spellStart"/>
      <w:r>
        <w:t>architektúrális</w:t>
      </w:r>
      <w:proofErr w:type="spellEnd"/>
      <w:r>
        <w:t xml:space="preserve"> mintákat</w:t>
      </w:r>
      <w:r w:rsidR="00211555">
        <w:t>, alkalmazott technológiákat</w:t>
      </w:r>
    </w:p>
    <w:p w14:paraId="036AD242" w14:textId="77777777" w:rsidR="00AF5F34" w:rsidRDefault="00AF5F34" w:rsidP="00211555">
      <w:pPr>
        <w:ind w:right="-11"/>
        <w:jc w:val="both"/>
        <w:rPr>
          <w:b/>
        </w:rPr>
      </w:pPr>
    </w:p>
    <w:p w14:paraId="036AD244" w14:textId="089B6A78" w:rsidR="00BD2D9E" w:rsidRPr="00BD2D9E" w:rsidRDefault="00BD2D9E" w:rsidP="00F70010">
      <w:pPr>
        <w:ind w:left="2268" w:right="-11" w:hanging="2268"/>
        <w:jc w:val="both"/>
        <w:rPr>
          <w:bCs/>
        </w:rPr>
      </w:pPr>
      <w:r w:rsidRPr="00BD2D9E">
        <w:rPr>
          <w:b/>
        </w:rPr>
        <w:t>Tanszéki konzulens:</w:t>
      </w:r>
      <w:r w:rsidRPr="00BD2D9E">
        <w:tab/>
        <w:t xml:space="preserve">Dr. </w:t>
      </w:r>
      <w:proofErr w:type="spellStart"/>
      <w:r w:rsidR="00DE638D">
        <w:t>Ekler</w:t>
      </w:r>
      <w:proofErr w:type="spellEnd"/>
      <w:r w:rsidRPr="00BD2D9E">
        <w:t xml:space="preserve"> </w:t>
      </w:r>
      <w:r w:rsidR="00F70010">
        <w:t>Péter</w:t>
      </w:r>
      <w:r w:rsidR="00F85547">
        <w:t>,</w:t>
      </w:r>
      <w:r w:rsidRPr="00BD2D9E">
        <w:t xml:space="preserve"> </w:t>
      </w:r>
      <w:r w:rsidR="00600676">
        <w:t xml:space="preserve">egyetemi </w:t>
      </w:r>
      <w:r w:rsidRPr="00BD2D9E">
        <w:t>doc</w:t>
      </w:r>
      <w:r w:rsidR="00F85547">
        <w:t>ens</w:t>
      </w:r>
    </w:p>
    <w:p w14:paraId="2D6BF559" w14:textId="427B7B33" w:rsidR="007B6D29" w:rsidRDefault="007B6D29" w:rsidP="006A77E6">
      <w:pPr>
        <w:ind w:right="-11"/>
        <w:jc w:val="both"/>
      </w:pPr>
    </w:p>
    <w:p w14:paraId="2F58A8FD" w14:textId="21D1C07B" w:rsidR="008D6867" w:rsidRDefault="008D6867" w:rsidP="006A77E6">
      <w:pPr>
        <w:ind w:right="-11"/>
        <w:jc w:val="both"/>
      </w:pPr>
    </w:p>
    <w:p w14:paraId="06D1EC94" w14:textId="3E6D9E97" w:rsidR="008D220F" w:rsidRDefault="008D220F" w:rsidP="006A77E6">
      <w:pPr>
        <w:ind w:right="-11"/>
        <w:jc w:val="both"/>
      </w:pPr>
    </w:p>
    <w:p w14:paraId="0E69E2DF" w14:textId="77777777" w:rsidR="008D220F" w:rsidRPr="00BD2D9E" w:rsidRDefault="008D220F" w:rsidP="006A77E6">
      <w:pPr>
        <w:ind w:right="-11"/>
        <w:jc w:val="both"/>
      </w:pPr>
    </w:p>
    <w:p w14:paraId="036AD24A" w14:textId="570BD5FC" w:rsidR="006A77E6" w:rsidRPr="00BD2D9E" w:rsidRDefault="006A77E6" w:rsidP="006A77E6">
      <w:pPr>
        <w:ind w:right="-11"/>
        <w:jc w:val="both"/>
      </w:pPr>
      <w:r w:rsidRPr="00BD2D9E">
        <w:t xml:space="preserve">Budapest, </w:t>
      </w:r>
      <w:r w:rsidR="00F70010">
        <w:t>202</w:t>
      </w:r>
      <w:r w:rsidR="00D564EA">
        <w:t>2</w:t>
      </w:r>
      <w:r w:rsidRPr="00BD2D9E">
        <w:t xml:space="preserve">. </w:t>
      </w:r>
      <w:r w:rsidR="00D564EA">
        <w:t>szeptember 20.</w:t>
      </w:r>
    </w:p>
    <w:p w14:paraId="036AD24B" w14:textId="77777777" w:rsidR="006A77E6" w:rsidRDefault="006A77E6" w:rsidP="006A77E6">
      <w:pPr>
        <w:ind w:left="5670" w:right="-11"/>
        <w:jc w:val="center"/>
      </w:pPr>
    </w:p>
    <w:p w14:paraId="036AD24C" w14:textId="68FBD777" w:rsidR="00F84C7B" w:rsidRDefault="00F84C7B" w:rsidP="006A77E6">
      <w:pPr>
        <w:ind w:left="5670" w:right="-11"/>
        <w:jc w:val="center"/>
      </w:pPr>
    </w:p>
    <w:p w14:paraId="2085E891" w14:textId="75B5837C" w:rsidR="008D220F" w:rsidRDefault="008D220F" w:rsidP="006A77E6">
      <w:pPr>
        <w:ind w:left="5670" w:right="-11"/>
        <w:jc w:val="center"/>
      </w:pPr>
    </w:p>
    <w:p w14:paraId="4F823158" w14:textId="50ABDC34" w:rsidR="008D220F" w:rsidRDefault="008D220F" w:rsidP="006A77E6">
      <w:pPr>
        <w:ind w:left="5670" w:right="-11"/>
        <w:jc w:val="center"/>
      </w:pPr>
    </w:p>
    <w:p w14:paraId="6C2B8B8F" w14:textId="77777777" w:rsidR="008D220F" w:rsidRDefault="008D220F" w:rsidP="006A77E6">
      <w:pPr>
        <w:ind w:left="5670" w:right="-11"/>
        <w:jc w:val="center"/>
      </w:pPr>
    </w:p>
    <w:p w14:paraId="036AD24F" w14:textId="77777777" w:rsidR="006A77E6" w:rsidRPr="00BD2D9E" w:rsidRDefault="000A3431" w:rsidP="006A77E6">
      <w:pPr>
        <w:ind w:left="5670" w:right="-11"/>
        <w:jc w:val="center"/>
      </w:pPr>
      <w:r>
        <w:t xml:space="preserve"> </w:t>
      </w:r>
      <w:r w:rsidR="006A77E6" w:rsidRPr="00BD2D9E">
        <w:t xml:space="preserve"> Dr. </w:t>
      </w:r>
      <w:proofErr w:type="spellStart"/>
      <w:r w:rsidR="000653FA">
        <w:t>Charaf</w:t>
      </w:r>
      <w:proofErr w:type="spellEnd"/>
      <w:r w:rsidR="000653FA">
        <w:t xml:space="preserve"> </w:t>
      </w:r>
      <w:proofErr w:type="spellStart"/>
      <w:r w:rsidR="000653FA">
        <w:t>Hassan</w:t>
      </w:r>
      <w:proofErr w:type="spellEnd"/>
      <w:r>
        <w:t xml:space="preserve"> </w:t>
      </w:r>
    </w:p>
    <w:p w14:paraId="036AD250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0653FA">
        <w:t xml:space="preserve">egyetemi </w:t>
      </w:r>
      <w:r>
        <w:t>tanár</w:t>
      </w:r>
    </w:p>
    <w:p w14:paraId="036AD251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6A77E6" w:rsidRPr="00BD2D9E">
        <w:t>tanszékvezető</w:t>
      </w:r>
    </w:p>
    <w:sectPr w:rsidR="006A77E6" w:rsidRPr="00BD2D9E" w:rsidSect="003C314C">
      <w:headerReference w:type="default" r:id="rId8"/>
      <w:footerReference w:type="default" r:id="rId9"/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09A26" w14:textId="77777777" w:rsidR="00F65B01" w:rsidRDefault="00F65B01">
      <w:r>
        <w:separator/>
      </w:r>
    </w:p>
  </w:endnote>
  <w:endnote w:type="continuationSeparator" w:id="0">
    <w:p w14:paraId="2343DAF5" w14:textId="77777777" w:rsidR="00F65B01" w:rsidRDefault="00F65B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8" w14:textId="49474E66" w:rsidR="00302E11" w:rsidRPr="004835EC" w:rsidRDefault="00A32CFB" w:rsidP="00E21CAE">
    <w:pPr>
      <w:pStyle w:val="llb"/>
      <w:pBdr>
        <w:top w:val="single" w:sz="4" w:space="1" w:color="auto"/>
      </w:pBdr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noProof/>
        <w:color w:val="7F7F7F" w:themeColor="text1" w:themeTint="80"/>
        <w:sz w:val="15"/>
        <w:szCs w:val="15"/>
        <w:lang w:eastAsia="hu-HU"/>
      </w:rPr>
      <w:drawing>
        <wp:anchor distT="0" distB="0" distL="114300" distR="114300" simplePos="0" relativeHeight="251659264" behindDoc="0" locked="0" layoutInCell="1" allowOverlap="1" wp14:anchorId="036AD25D" wp14:editId="036AD25E">
          <wp:simplePos x="0" y="0"/>
          <wp:positionH relativeFrom="column">
            <wp:posOffset>2724150</wp:posOffset>
          </wp:positionH>
          <wp:positionV relativeFrom="paragraph">
            <wp:posOffset>13970</wp:posOffset>
          </wp:positionV>
          <wp:extent cx="302260" cy="360045"/>
          <wp:effectExtent l="0" t="0" r="2540" b="1905"/>
          <wp:wrapNone/>
          <wp:docPr id="2" name="Picture 2" descr="C:\Users\gincsai.AUT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incsai.AUT\Desktop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26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02E11" w:rsidRPr="004835EC">
      <w:rPr>
        <w:rFonts w:ascii="Arial" w:hAnsi="Arial" w:cs="Arial"/>
        <w:b/>
        <w:color w:val="7F7F7F" w:themeColor="text1" w:themeTint="80"/>
        <w:sz w:val="15"/>
        <w:szCs w:val="15"/>
        <w:lang w:val="en-US"/>
      </w:rPr>
      <w:tab/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Budapest</w:t>
    </w:r>
    <w:r w:rsidR="00576ED0">
      <w:rPr>
        <w:rFonts w:ascii="Arial" w:hAnsi="Arial" w:cs="Arial"/>
        <w:color w:val="7F7F7F" w:themeColor="text1" w:themeTint="80"/>
        <w:sz w:val="15"/>
        <w:szCs w:val="15"/>
        <w:lang w:val="en-US"/>
      </w:rPr>
      <w:t>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Műszak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és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Gazdaságtudomány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Egyetem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ab/>
      <w:t xml:space="preserve">H-1117 Budapest, Magyar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tudósok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krt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2. 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Q.B.207</w:t>
    </w:r>
  </w:p>
  <w:p w14:paraId="036AD259" w14:textId="77777777" w:rsidR="00104108" w:rsidRPr="004835EC" w:rsidRDefault="00104108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Villamosmérnöki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és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Informatikai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Kar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  <w:t>Telefon: 463-2870</w:t>
    </w:r>
    <w:r w:rsidR="00F84C7B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.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Fax: 463-2871</w:t>
    </w:r>
  </w:p>
  <w:p w14:paraId="036AD25A" w14:textId="77777777" w:rsidR="00302E11" w:rsidRPr="004835EC" w:rsidRDefault="00302E11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utomatizálási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és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lkalmazott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Informatikai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Tanszék</w:t>
    </w:r>
    <w:proofErr w:type="spellEnd"/>
    <w:r w:rsidRPr="004835EC">
      <w:rPr>
        <w:rFonts w:ascii="Arial" w:hAnsi="Arial" w:cs="Arial"/>
        <w:b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www.aut.bme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8FB4C" w14:textId="77777777" w:rsidR="00F65B01" w:rsidRDefault="00F65B01">
      <w:r>
        <w:separator/>
      </w:r>
    </w:p>
  </w:footnote>
  <w:footnote w:type="continuationSeparator" w:id="0">
    <w:p w14:paraId="27D57621" w14:textId="77777777" w:rsidR="00F65B01" w:rsidRDefault="00F65B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6" w14:textId="77777777" w:rsidR="00BD2D9E" w:rsidRDefault="00A32CFB" w:rsidP="00BD2D9E">
    <w:pPr>
      <w:pStyle w:val="lfej"/>
      <w:jc w:val="center"/>
    </w:pPr>
    <w:r>
      <w:rPr>
        <w:noProof/>
        <w:lang w:eastAsia="hu-HU"/>
      </w:rPr>
      <w:drawing>
        <wp:inline distT="0" distB="0" distL="0" distR="0" wp14:anchorId="036AD25B" wp14:editId="036AD25C">
          <wp:extent cx="1924050" cy="534670"/>
          <wp:effectExtent l="0" t="0" r="0" b="0"/>
          <wp:docPr id="1" name="Picture 1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AD257" w14:textId="77777777" w:rsidR="00BD2D9E" w:rsidRDefault="00BD2D9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78021190">
    <w:abstractNumId w:val="0"/>
  </w:num>
  <w:num w:numId="2" w16cid:durableId="1303774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M0NDMzMDI1tTBW0lEKTi0uzszPAykwqgUAh91gziwAAAA="/>
  </w:docVars>
  <w:rsids>
    <w:rsidRoot w:val="00011372"/>
    <w:rsid w:val="00011372"/>
    <w:rsid w:val="00036462"/>
    <w:rsid w:val="00052D9F"/>
    <w:rsid w:val="000653FA"/>
    <w:rsid w:val="000A3431"/>
    <w:rsid w:val="000C3FDD"/>
    <w:rsid w:val="000D5194"/>
    <w:rsid w:val="000E07A7"/>
    <w:rsid w:val="000F4C42"/>
    <w:rsid w:val="00104108"/>
    <w:rsid w:val="0011677F"/>
    <w:rsid w:val="001277C6"/>
    <w:rsid w:val="00166A5B"/>
    <w:rsid w:val="0017010C"/>
    <w:rsid w:val="00195326"/>
    <w:rsid w:val="001B5817"/>
    <w:rsid w:val="001C6FDC"/>
    <w:rsid w:val="001D4E7A"/>
    <w:rsid w:val="001F0048"/>
    <w:rsid w:val="00207503"/>
    <w:rsid w:val="00211555"/>
    <w:rsid w:val="00214E8A"/>
    <w:rsid w:val="00223D03"/>
    <w:rsid w:val="002370DB"/>
    <w:rsid w:val="00270C44"/>
    <w:rsid w:val="00294640"/>
    <w:rsid w:val="002C2A0A"/>
    <w:rsid w:val="002C6208"/>
    <w:rsid w:val="002E1C62"/>
    <w:rsid w:val="002E5D98"/>
    <w:rsid w:val="00302E11"/>
    <w:rsid w:val="00315D5C"/>
    <w:rsid w:val="003344B3"/>
    <w:rsid w:val="003C314C"/>
    <w:rsid w:val="003D1575"/>
    <w:rsid w:val="003D2188"/>
    <w:rsid w:val="003E5EB1"/>
    <w:rsid w:val="003E709A"/>
    <w:rsid w:val="003F2DDD"/>
    <w:rsid w:val="00401F9A"/>
    <w:rsid w:val="0042405F"/>
    <w:rsid w:val="004450D2"/>
    <w:rsid w:val="0044637D"/>
    <w:rsid w:val="00447E62"/>
    <w:rsid w:val="0046468C"/>
    <w:rsid w:val="00470008"/>
    <w:rsid w:val="00482A2A"/>
    <w:rsid w:val="004835EC"/>
    <w:rsid w:val="00496E25"/>
    <w:rsid w:val="004A6D03"/>
    <w:rsid w:val="004F6152"/>
    <w:rsid w:val="00514366"/>
    <w:rsid w:val="005206C3"/>
    <w:rsid w:val="00530189"/>
    <w:rsid w:val="00547336"/>
    <w:rsid w:val="00576ED0"/>
    <w:rsid w:val="00593AA6"/>
    <w:rsid w:val="005F70B1"/>
    <w:rsid w:val="0060053C"/>
    <w:rsid w:val="00600676"/>
    <w:rsid w:val="00601F31"/>
    <w:rsid w:val="0061038D"/>
    <w:rsid w:val="00661ABC"/>
    <w:rsid w:val="00677FDD"/>
    <w:rsid w:val="00680CE8"/>
    <w:rsid w:val="006941DF"/>
    <w:rsid w:val="006A34F0"/>
    <w:rsid w:val="006A77E6"/>
    <w:rsid w:val="006C224A"/>
    <w:rsid w:val="006C73F4"/>
    <w:rsid w:val="006D5DE5"/>
    <w:rsid w:val="006F08A9"/>
    <w:rsid w:val="007047D2"/>
    <w:rsid w:val="0070541A"/>
    <w:rsid w:val="00716370"/>
    <w:rsid w:val="00743FCD"/>
    <w:rsid w:val="00751A31"/>
    <w:rsid w:val="007648FC"/>
    <w:rsid w:val="00773741"/>
    <w:rsid w:val="007A3FF4"/>
    <w:rsid w:val="007B6D29"/>
    <w:rsid w:val="007B70F0"/>
    <w:rsid w:val="007C0BAB"/>
    <w:rsid w:val="007E14C7"/>
    <w:rsid w:val="007E62A1"/>
    <w:rsid w:val="007F4599"/>
    <w:rsid w:val="007F5917"/>
    <w:rsid w:val="008008D7"/>
    <w:rsid w:val="0082092B"/>
    <w:rsid w:val="008476CE"/>
    <w:rsid w:val="00851904"/>
    <w:rsid w:val="00867E8A"/>
    <w:rsid w:val="00872492"/>
    <w:rsid w:val="00882DD5"/>
    <w:rsid w:val="008A2365"/>
    <w:rsid w:val="008D220F"/>
    <w:rsid w:val="008D6867"/>
    <w:rsid w:val="00937A3C"/>
    <w:rsid w:val="0098202A"/>
    <w:rsid w:val="009A6F9A"/>
    <w:rsid w:val="009E1487"/>
    <w:rsid w:val="00A32CFB"/>
    <w:rsid w:val="00A4254F"/>
    <w:rsid w:val="00A62A04"/>
    <w:rsid w:val="00AE48E0"/>
    <w:rsid w:val="00AE4A33"/>
    <w:rsid w:val="00AF5F34"/>
    <w:rsid w:val="00B10A01"/>
    <w:rsid w:val="00B42777"/>
    <w:rsid w:val="00BA0B50"/>
    <w:rsid w:val="00BD2D9E"/>
    <w:rsid w:val="00BE1CFC"/>
    <w:rsid w:val="00C06B83"/>
    <w:rsid w:val="00C26D66"/>
    <w:rsid w:val="00C40053"/>
    <w:rsid w:val="00C91D9B"/>
    <w:rsid w:val="00D564EA"/>
    <w:rsid w:val="00DA277C"/>
    <w:rsid w:val="00DC2809"/>
    <w:rsid w:val="00DE638D"/>
    <w:rsid w:val="00E21CAE"/>
    <w:rsid w:val="00E4531D"/>
    <w:rsid w:val="00EC6A29"/>
    <w:rsid w:val="00F1559B"/>
    <w:rsid w:val="00F27D67"/>
    <w:rsid w:val="00F36583"/>
    <w:rsid w:val="00F447A3"/>
    <w:rsid w:val="00F65B01"/>
    <w:rsid w:val="00F70010"/>
    <w:rsid w:val="00F84C7B"/>
    <w:rsid w:val="00F85547"/>
    <w:rsid w:val="00FA3522"/>
    <w:rsid w:val="00FA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36AD231"/>
  <w15:docId w15:val="{291429F3-0141-459B-817A-979A6793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11555"/>
    <w:rPr>
      <w:rFonts w:cs="Sendnya"/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6005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zvegtrzs">
    <w:name w:val="Body Text"/>
    <w:basedOn w:val="Norm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l"/>
    <w:pPr>
      <w:numPr>
        <w:numId w:val="1"/>
      </w:numPr>
      <w:spacing w:after="120"/>
      <w:jc w:val="both"/>
    </w:pPr>
  </w:style>
  <w:style w:type="paragraph" w:styleId="Dokumentumtrkp">
    <w:name w:val="Document Map"/>
    <w:basedOn w:val="Norml"/>
    <w:link w:val="Dokumentumtrk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link w:val="Dokumentumtrk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lfej">
    <w:name w:val="header"/>
    <w:basedOn w:val="Norml"/>
    <w:rsid w:val="00BD2D9E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D2D9E"/>
    <w:pPr>
      <w:tabs>
        <w:tab w:val="center" w:pos="4536"/>
        <w:tab w:val="right" w:pos="9072"/>
      </w:tabs>
    </w:pPr>
  </w:style>
  <w:style w:type="character" w:styleId="Hiperhivatkozs">
    <w:name w:val="Hyperlink"/>
    <w:basedOn w:val="Bekezdsalapbettpusa"/>
    <w:uiPriority w:val="99"/>
    <w:unhideWhenUsed/>
    <w:rsid w:val="00302E11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0053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0053C"/>
    <w:rPr>
      <w:rFonts w:ascii="Tahoma" w:hAnsi="Tahoma" w:cs="Tahoma"/>
      <w:sz w:val="16"/>
      <w:szCs w:val="16"/>
      <w:lang w:eastAsia="en-US"/>
    </w:rPr>
  </w:style>
  <w:style w:type="character" w:styleId="Helyrzszveg">
    <w:name w:val="Placeholder Text"/>
    <w:basedOn w:val="Bekezdsalapbettpusa"/>
    <w:uiPriority w:val="99"/>
    <w:semiHidden/>
    <w:rsid w:val="0060053C"/>
    <w:rPr>
      <w:color w:val="808080"/>
    </w:rPr>
  </w:style>
  <w:style w:type="character" w:customStyle="1" w:styleId="Cmsor1Char">
    <w:name w:val="Címsor 1 Char"/>
    <w:basedOn w:val="Bekezdsalapbettpusa"/>
    <w:link w:val="Cmsor1"/>
    <w:uiPriority w:val="9"/>
    <w:rsid w:val="006005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93B1A-AAD4-464F-86B1-77F119841FC1}"/>
      </w:docPartPr>
      <w:docPartBody>
        <w:p w:rsidR="00A528A0" w:rsidRDefault="00B07DCF" w:rsidP="00B07DCF">
          <w:pPr>
            <w:pStyle w:val="DefaultPlaceholder10820651591"/>
          </w:pPr>
          <w:r w:rsidRPr="004835EC">
            <w:rPr>
              <w:rStyle w:val="Helyrzszveg"/>
              <w:color w:val="FF0000"/>
              <w:highlight w:val="yellow"/>
            </w:rPr>
            <w:t>Válassz dolgozattípu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0887"/>
    <w:rsid w:val="000634A5"/>
    <w:rsid w:val="001B5AE1"/>
    <w:rsid w:val="003241F1"/>
    <w:rsid w:val="00480D32"/>
    <w:rsid w:val="00482A9A"/>
    <w:rsid w:val="004B03CB"/>
    <w:rsid w:val="00580887"/>
    <w:rsid w:val="00651B00"/>
    <w:rsid w:val="006B4020"/>
    <w:rsid w:val="006B6CB0"/>
    <w:rsid w:val="00704921"/>
    <w:rsid w:val="008018D3"/>
    <w:rsid w:val="00A528A0"/>
    <w:rsid w:val="00AA0572"/>
    <w:rsid w:val="00AA1639"/>
    <w:rsid w:val="00B07DCF"/>
    <w:rsid w:val="00B805A4"/>
    <w:rsid w:val="00C445E0"/>
    <w:rsid w:val="00CA57D9"/>
    <w:rsid w:val="00D40D8D"/>
    <w:rsid w:val="00E1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51B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07DCF"/>
    <w:rPr>
      <w:color w:val="808080"/>
    </w:rPr>
  </w:style>
  <w:style w:type="paragraph" w:customStyle="1" w:styleId="DefaultPlaceholder10820651591">
    <w:name w:val="DefaultPlaceholder_10820651591"/>
    <w:rsid w:val="00B07DCF"/>
    <w:pPr>
      <w:spacing w:before="240" w:after="60" w:line="360" w:lineRule="auto"/>
      <w:ind w:firstLine="709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6826C5E-BDC9-4A42-A346-6C354A2AD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</Pages>
  <Words>219</Words>
  <Characters>1512</Characters>
  <Application>Microsoft Office Word</Application>
  <DocSecurity>0</DocSecurity>
  <Lines>12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dolgozat / diplomaterv kiírás sablon</vt:lpstr>
      <vt:lpstr>Szakdolgozat / diplomaterv kiírás sablon</vt:lpstr>
    </vt:vector>
  </TitlesOfParts>
  <Company>BME VIK DH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/ diplomaterv kiírás sablon</dc:title>
  <dc:creator>Dr. Tevesz Gábor</dc:creator>
  <cp:lastModifiedBy>Enikő Szabó</cp:lastModifiedBy>
  <cp:revision>33</cp:revision>
  <dcterms:created xsi:type="dcterms:W3CDTF">2016-03-02T08:49:00Z</dcterms:created>
  <dcterms:modified xsi:type="dcterms:W3CDTF">2022-09-20T07:51:00Z</dcterms:modified>
</cp:coreProperties>
</file>